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3DE8" w:rsidRPr="006133E7" w:rsidRDefault="004670D0" w:rsidP="00113DE8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5114925</wp:posOffset>
            </wp:positionH>
            <wp:positionV relativeFrom="paragraph">
              <wp:posOffset>-304800</wp:posOffset>
            </wp:positionV>
            <wp:extent cx="2028825" cy="1123950"/>
            <wp:effectExtent l="0" t="0" r="952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lc2020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7971">
        <w:rPr>
          <w:noProof/>
          <w:szCs w:val="28"/>
        </w:rPr>
        <w:drawing>
          <wp:anchor distT="0" distB="0" distL="114300" distR="114300" simplePos="0" relativeHeight="251658240" behindDoc="0" locked="0" layoutInCell="1" allowOverlap="1" wp14:anchorId="61CA0137" wp14:editId="1D9D8036">
            <wp:simplePos x="0" y="0"/>
            <wp:positionH relativeFrom="column">
              <wp:posOffset>-95250</wp:posOffset>
            </wp:positionH>
            <wp:positionV relativeFrom="paragraph">
              <wp:posOffset>-209550</wp:posOffset>
            </wp:positionV>
            <wp:extent cx="1933575" cy="767543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6" cstate="print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7675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3DE8" w:rsidRPr="006133E7">
        <w:rPr>
          <w:b/>
          <w:sz w:val="32"/>
          <w:szCs w:val="32"/>
        </w:rPr>
        <w:t>ALABAMA HOSA</w:t>
      </w:r>
    </w:p>
    <w:p w:rsidR="00113DE8" w:rsidRPr="006133E7" w:rsidRDefault="00847057" w:rsidP="00113DE8">
      <w:pPr>
        <w:jc w:val="center"/>
        <w:rPr>
          <w:b/>
          <w:sz w:val="32"/>
          <w:szCs w:val="32"/>
        </w:rPr>
      </w:pPr>
      <w:r w:rsidRPr="006133E7">
        <w:rPr>
          <w:b/>
          <w:sz w:val="32"/>
          <w:szCs w:val="32"/>
        </w:rPr>
        <w:t xml:space="preserve">STATE </w:t>
      </w:r>
      <w:r w:rsidR="00113DE8" w:rsidRPr="006133E7">
        <w:rPr>
          <w:b/>
          <w:sz w:val="32"/>
          <w:szCs w:val="32"/>
        </w:rPr>
        <w:t>PIN DESIGN CONTEST</w:t>
      </w:r>
      <w:r w:rsidR="004670D0">
        <w:rPr>
          <w:b/>
          <w:sz w:val="32"/>
          <w:szCs w:val="32"/>
        </w:rPr>
        <w:tab/>
      </w:r>
    </w:p>
    <w:p w:rsidR="00A0467E" w:rsidRDefault="00602A77" w:rsidP="00A0467E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Rules R</w:t>
      </w:r>
      <w:r w:rsidR="00D34865" w:rsidRPr="00226F3D">
        <w:rPr>
          <w:b/>
          <w:sz w:val="22"/>
          <w:szCs w:val="22"/>
        </w:rPr>
        <w:t xml:space="preserve">evised: </w:t>
      </w:r>
      <w:r w:rsidR="006D769C">
        <w:rPr>
          <w:b/>
          <w:sz w:val="22"/>
          <w:szCs w:val="22"/>
        </w:rPr>
        <w:t xml:space="preserve">July </w:t>
      </w:r>
      <w:r w:rsidR="004670D0">
        <w:rPr>
          <w:b/>
          <w:sz w:val="22"/>
          <w:szCs w:val="22"/>
        </w:rPr>
        <w:t>11, 2019</w:t>
      </w:r>
    </w:p>
    <w:p w:rsidR="00C17485" w:rsidRDefault="00C17485" w:rsidP="00A0467E">
      <w:pPr>
        <w:jc w:val="center"/>
        <w:rPr>
          <w:b/>
          <w:sz w:val="22"/>
          <w:szCs w:val="22"/>
        </w:rPr>
      </w:pPr>
    </w:p>
    <w:p w:rsidR="00C17485" w:rsidRPr="00C17485" w:rsidRDefault="00C17485" w:rsidP="00A0467E">
      <w:pPr>
        <w:jc w:val="center"/>
        <w:rPr>
          <w:b/>
          <w:szCs w:val="22"/>
        </w:rPr>
      </w:pPr>
      <w:r w:rsidRPr="00BE33D9">
        <w:rPr>
          <w:sz w:val="32"/>
          <w:szCs w:val="28"/>
        </w:rPr>
        <w:t xml:space="preserve">Deadline for submission is </w:t>
      </w:r>
      <w:r w:rsidRPr="00BE33D9">
        <w:rPr>
          <w:b/>
          <w:color w:val="000000" w:themeColor="text1"/>
          <w:sz w:val="32"/>
          <w:szCs w:val="28"/>
          <w:highlight w:val="yellow"/>
          <w:u w:val="single"/>
        </w:rPr>
        <w:t>November 15</w:t>
      </w:r>
      <w:r w:rsidRPr="00BE33D9">
        <w:rPr>
          <w:sz w:val="32"/>
          <w:szCs w:val="28"/>
          <w:highlight w:val="yellow"/>
        </w:rPr>
        <w:t>.</w:t>
      </w:r>
    </w:p>
    <w:p w:rsidR="00113DE8" w:rsidRPr="00197618" w:rsidRDefault="00113DE8" w:rsidP="00113DE8">
      <w:pPr>
        <w:jc w:val="center"/>
        <w:rPr>
          <w:sz w:val="4"/>
          <w:szCs w:val="40"/>
        </w:rPr>
      </w:pPr>
    </w:p>
    <w:p w:rsidR="00113DE8" w:rsidRPr="006133E7" w:rsidRDefault="00113DE8" w:rsidP="00113DE8">
      <w:pPr>
        <w:rPr>
          <w:b/>
          <w:i/>
          <w:sz w:val="28"/>
          <w:szCs w:val="28"/>
          <w:u w:val="single"/>
        </w:rPr>
      </w:pPr>
      <w:r w:rsidRPr="006133E7">
        <w:rPr>
          <w:b/>
          <w:i/>
          <w:sz w:val="28"/>
          <w:szCs w:val="28"/>
          <w:u w:val="single"/>
        </w:rPr>
        <w:t>OBJECTIVE:</w:t>
      </w:r>
    </w:p>
    <w:p w:rsidR="00113DE8" w:rsidRPr="006133E7" w:rsidRDefault="00113DE8" w:rsidP="00113DE8">
      <w:pPr>
        <w:rPr>
          <w:sz w:val="28"/>
          <w:szCs w:val="28"/>
        </w:rPr>
      </w:pPr>
      <w:r w:rsidRPr="006133E7">
        <w:rPr>
          <w:sz w:val="28"/>
          <w:szCs w:val="28"/>
        </w:rPr>
        <w:t xml:space="preserve">Create a </w:t>
      </w:r>
      <w:r w:rsidR="00C17485">
        <w:rPr>
          <w:sz w:val="28"/>
          <w:szCs w:val="28"/>
        </w:rPr>
        <w:t>pin design</w:t>
      </w:r>
      <w:r w:rsidR="00DD7971">
        <w:rPr>
          <w:sz w:val="28"/>
          <w:szCs w:val="28"/>
        </w:rPr>
        <w:t xml:space="preserve"> for our State</w:t>
      </w:r>
      <w:r w:rsidR="000A62CD">
        <w:rPr>
          <w:sz w:val="28"/>
          <w:szCs w:val="28"/>
        </w:rPr>
        <w:t xml:space="preserve"> and </w:t>
      </w:r>
      <w:r w:rsidRPr="006133E7">
        <w:rPr>
          <w:sz w:val="28"/>
          <w:szCs w:val="28"/>
        </w:rPr>
        <w:t xml:space="preserve">National Leadership Conference. </w:t>
      </w:r>
      <w:r w:rsidR="006133E7" w:rsidRPr="006133E7">
        <w:rPr>
          <w:sz w:val="28"/>
          <w:szCs w:val="28"/>
        </w:rPr>
        <w:t xml:space="preserve">   </w:t>
      </w:r>
      <w:r w:rsidRPr="006133E7">
        <w:rPr>
          <w:sz w:val="28"/>
          <w:szCs w:val="28"/>
        </w:rPr>
        <w:t xml:space="preserve">The </w:t>
      </w:r>
      <w:r w:rsidR="00C17485">
        <w:rPr>
          <w:sz w:val="28"/>
          <w:szCs w:val="28"/>
        </w:rPr>
        <w:t>design</w:t>
      </w:r>
      <w:r w:rsidRPr="006133E7">
        <w:rPr>
          <w:sz w:val="28"/>
          <w:szCs w:val="28"/>
        </w:rPr>
        <w:t xml:space="preserve"> should </w:t>
      </w:r>
      <w:r w:rsidR="00C17485" w:rsidRPr="00C17485">
        <w:rPr>
          <w:sz w:val="28"/>
          <w:szCs w:val="28"/>
          <w:u w:val="single"/>
        </w:rPr>
        <w:t>positively</w:t>
      </w:r>
      <w:r w:rsidR="00C17485">
        <w:rPr>
          <w:sz w:val="28"/>
          <w:szCs w:val="28"/>
        </w:rPr>
        <w:t xml:space="preserve"> represent our state and our profession.  The pin will be tra</w:t>
      </w:r>
      <w:bookmarkStart w:id="0" w:name="_GoBack"/>
      <w:bookmarkEnd w:id="0"/>
      <w:r w:rsidR="00C17485">
        <w:rPr>
          <w:sz w:val="28"/>
          <w:szCs w:val="28"/>
        </w:rPr>
        <w:t xml:space="preserve">ded nationally with other states at </w:t>
      </w:r>
      <w:r w:rsidR="00326F1F">
        <w:rPr>
          <w:sz w:val="28"/>
          <w:szCs w:val="28"/>
        </w:rPr>
        <w:t>International</w:t>
      </w:r>
      <w:r w:rsidR="00C17485">
        <w:rPr>
          <w:sz w:val="28"/>
          <w:szCs w:val="28"/>
        </w:rPr>
        <w:t xml:space="preserve"> Leadership Conference.</w:t>
      </w:r>
      <w:r w:rsidR="00331344">
        <w:rPr>
          <w:sz w:val="28"/>
          <w:szCs w:val="28"/>
        </w:rPr>
        <w:t xml:space="preserve">  Creative and fun designs increase trading.</w:t>
      </w:r>
    </w:p>
    <w:p w:rsidR="00113DE8" w:rsidRPr="00344EC3" w:rsidRDefault="00113DE8" w:rsidP="00113DE8">
      <w:pPr>
        <w:rPr>
          <w:sz w:val="16"/>
          <w:szCs w:val="28"/>
        </w:rPr>
      </w:pPr>
    </w:p>
    <w:p w:rsidR="00113DE8" w:rsidRPr="006133E7" w:rsidRDefault="00113DE8" w:rsidP="00113DE8">
      <w:pPr>
        <w:rPr>
          <w:b/>
          <w:i/>
          <w:sz w:val="28"/>
          <w:szCs w:val="28"/>
          <w:u w:val="single"/>
        </w:rPr>
      </w:pPr>
      <w:r w:rsidRPr="006133E7">
        <w:rPr>
          <w:b/>
          <w:i/>
          <w:sz w:val="28"/>
          <w:szCs w:val="28"/>
          <w:u w:val="single"/>
        </w:rPr>
        <w:t>REQUIREMENTS:</w:t>
      </w:r>
    </w:p>
    <w:p w:rsidR="00113DE8" w:rsidRPr="006133E7" w:rsidRDefault="00113DE8" w:rsidP="006C7B4C">
      <w:pPr>
        <w:numPr>
          <w:ilvl w:val="0"/>
          <w:numId w:val="1"/>
        </w:numPr>
        <w:rPr>
          <w:sz w:val="28"/>
          <w:szCs w:val="28"/>
        </w:rPr>
      </w:pPr>
      <w:r w:rsidRPr="006133E7">
        <w:rPr>
          <w:sz w:val="28"/>
          <w:szCs w:val="28"/>
        </w:rPr>
        <w:t xml:space="preserve">The </w:t>
      </w:r>
      <w:r w:rsidR="00A2596D">
        <w:rPr>
          <w:sz w:val="28"/>
          <w:szCs w:val="28"/>
        </w:rPr>
        <w:t>submitting chapter must be affiliated with State and National</w:t>
      </w:r>
      <w:r w:rsidR="00A0467E" w:rsidRPr="006133E7">
        <w:rPr>
          <w:sz w:val="28"/>
          <w:szCs w:val="28"/>
        </w:rPr>
        <w:t xml:space="preserve"> </w:t>
      </w:r>
      <w:r w:rsidR="006C7B4C" w:rsidRPr="006133E7">
        <w:rPr>
          <w:sz w:val="28"/>
          <w:szCs w:val="28"/>
        </w:rPr>
        <w:t>HOSA.</w:t>
      </w:r>
    </w:p>
    <w:p w:rsidR="006C7B4C" w:rsidRDefault="006C7B4C" w:rsidP="006C7B4C">
      <w:pPr>
        <w:numPr>
          <w:ilvl w:val="0"/>
          <w:numId w:val="1"/>
        </w:numPr>
        <w:rPr>
          <w:sz w:val="28"/>
          <w:szCs w:val="28"/>
        </w:rPr>
      </w:pPr>
      <w:r w:rsidRPr="006133E7">
        <w:rPr>
          <w:sz w:val="28"/>
          <w:szCs w:val="28"/>
        </w:rPr>
        <w:t xml:space="preserve">Submit an </w:t>
      </w:r>
      <w:r w:rsidRPr="006133E7">
        <w:rPr>
          <w:sz w:val="28"/>
          <w:szCs w:val="28"/>
          <w:u w:val="single"/>
        </w:rPr>
        <w:t>el</w:t>
      </w:r>
      <w:r w:rsidR="00A2596D">
        <w:rPr>
          <w:sz w:val="28"/>
          <w:szCs w:val="28"/>
          <w:u w:val="single"/>
        </w:rPr>
        <w:t xml:space="preserve">ectronic copy </w:t>
      </w:r>
      <w:r w:rsidR="006D769C" w:rsidRPr="006D769C">
        <w:rPr>
          <w:sz w:val="28"/>
          <w:szCs w:val="28"/>
          <w:highlight w:val="yellow"/>
          <w:u w:val="single"/>
        </w:rPr>
        <w:t>AS AN ATTACHMENT</w:t>
      </w:r>
      <w:r w:rsidR="006D769C">
        <w:rPr>
          <w:sz w:val="28"/>
          <w:szCs w:val="28"/>
          <w:u w:val="single"/>
        </w:rPr>
        <w:t xml:space="preserve"> </w:t>
      </w:r>
      <w:r w:rsidR="00A0467E" w:rsidRPr="006133E7">
        <w:rPr>
          <w:sz w:val="28"/>
          <w:szCs w:val="28"/>
        </w:rPr>
        <w:t xml:space="preserve">to </w:t>
      </w:r>
      <w:hyperlink r:id="rId7" w:history="1">
        <w:r w:rsidR="00BE33D9" w:rsidRPr="00A4316C">
          <w:rPr>
            <w:rStyle w:val="Hyperlink"/>
            <w:sz w:val="28"/>
            <w:szCs w:val="28"/>
          </w:rPr>
          <w:t>AlabamaHOSA@alsde.edu</w:t>
        </w:r>
      </w:hyperlink>
      <w:r w:rsidR="00BE33D9">
        <w:rPr>
          <w:sz w:val="28"/>
          <w:szCs w:val="28"/>
        </w:rPr>
        <w:t xml:space="preserve"> </w:t>
      </w:r>
      <w:r w:rsidR="00A0467E" w:rsidRPr="006133E7">
        <w:rPr>
          <w:sz w:val="28"/>
          <w:szCs w:val="28"/>
        </w:rPr>
        <w:t xml:space="preserve">  </w:t>
      </w:r>
    </w:p>
    <w:p w:rsidR="00A2596D" w:rsidRPr="006133E7" w:rsidRDefault="00A2596D" w:rsidP="00A2596D">
      <w:pPr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This may be </w:t>
      </w:r>
      <w:r w:rsidR="00197618">
        <w:rPr>
          <w:sz w:val="28"/>
          <w:szCs w:val="28"/>
        </w:rPr>
        <w:t xml:space="preserve">a </w:t>
      </w:r>
      <w:r>
        <w:rPr>
          <w:sz w:val="28"/>
          <w:szCs w:val="28"/>
        </w:rPr>
        <w:t>computer generated or a scanned image</w:t>
      </w:r>
    </w:p>
    <w:p w:rsidR="006C7B4C" w:rsidRPr="006133E7" w:rsidRDefault="006C7B4C" w:rsidP="006C7B4C">
      <w:pPr>
        <w:numPr>
          <w:ilvl w:val="0"/>
          <w:numId w:val="1"/>
        </w:numPr>
        <w:rPr>
          <w:sz w:val="28"/>
          <w:szCs w:val="28"/>
        </w:rPr>
      </w:pPr>
      <w:r w:rsidRPr="006133E7">
        <w:rPr>
          <w:sz w:val="28"/>
          <w:szCs w:val="28"/>
        </w:rPr>
        <w:t>Limit of two (2) entries per chapter.</w:t>
      </w:r>
    </w:p>
    <w:p w:rsidR="00A2596D" w:rsidRDefault="006C7B4C" w:rsidP="00A2596D">
      <w:pPr>
        <w:numPr>
          <w:ilvl w:val="0"/>
          <w:numId w:val="1"/>
        </w:numPr>
        <w:rPr>
          <w:sz w:val="28"/>
          <w:szCs w:val="28"/>
        </w:rPr>
      </w:pPr>
      <w:r w:rsidRPr="006133E7">
        <w:rPr>
          <w:sz w:val="28"/>
          <w:szCs w:val="28"/>
        </w:rPr>
        <w:t xml:space="preserve">The winning </w:t>
      </w:r>
      <w:r w:rsidR="00A2596D">
        <w:rPr>
          <w:sz w:val="28"/>
          <w:szCs w:val="28"/>
        </w:rPr>
        <w:t>chapter</w:t>
      </w:r>
      <w:r w:rsidRPr="006133E7">
        <w:rPr>
          <w:sz w:val="28"/>
          <w:szCs w:val="28"/>
        </w:rPr>
        <w:t xml:space="preserve"> will receive an award at the </w:t>
      </w:r>
      <w:r w:rsidR="00A0467E" w:rsidRPr="006133E7">
        <w:rPr>
          <w:sz w:val="28"/>
          <w:szCs w:val="28"/>
        </w:rPr>
        <w:t>HOSA S</w:t>
      </w:r>
      <w:r w:rsidRPr="006133E7">
        <w:rPr>
          <w:sz w:val="28"/>
          <w:szCs w:val="28"/>
        </w:rPr>
        <w:t xml:space="preserve">tate </w:t>
      </w:r>
      <w:r w:rsidR="00A0467E" w:rsidRPr="006133E7">
        <w:rPr>
          <w:sz w:val="28"/>
          <w:szCs w:val="28"/>
        </w:rPr>
        <w:t>C</w:t>
      </w:r>
      <w:r w:rsidRPr="006133E7">
        <w:rPr>
          <w:sz w:val="28"/>
          <w:szCs w:val="28"/>
        </w:rPr>
        <w:t>onference.</w:t>
      </w:r>
    </w:p>
    <w:p w:rsidR="00C17485" w:rsidRDefault="00C17485" w:rsidP="00A2596D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</w:t>
      </w:r>
      <w:r w:rsidRPr="006133E7">
        <w:rPr>
          <w:sz w:val="28"/>
          <w:szCs w:val="28"/>
        </w:rPr>
        <w:t xml:space="preserve">he </w:t>
      </w:r>
      <w:r>
        <w:rPr>
          <w:sz w:val="28"/>
          <w:szCs w:val="28"/>
        </w:rPr>
        <w:t xml:space="preserve">current </w:t>
      </w:r>
      <w:r w:rsidRPr="006133E7">
        <w:rPr>
          <w:sz w:val="28"/>
          <w:szCs w:val="28"/>
        </w:rPr>
        <w:t xml:space="preserve">National </w:t>
      </w:r>
      <w:r>
        <w:rPr>
          <w:sz w:val="28"/>
          <w:szCs w:val="28"/>
        </w:rPr>
        <w:t xml:space="preserve">HOSA </w:t>
      </w:r>
      <w:r w:rsidRPr="006133E7">
        <w:rPr>
          <w:sz w:val="28"/>
          <w:szCs w:val="28"/>
        </w:rPr>
        <w:t xml:space="preserve">Theme </w:t>
      </w:r>
      <w:r>
        <w:rPr>
          <w:sz w:val="28"/>
          <w:szCs w:val="28"/>
        </w:rPr>
        <w:t xml:space="preserve">may be used but is </w:t>
      </w:r>
      <w:r w:rsidRPr="006133E7">
        <w:rPr>
          <w:sz w:val="28"/>
          <w:szCs w:val="28"/>
        </w:rPr>
        <w:t>not required.</w:t>
      </w:r>
    </w:p>
    <w:p w:rsidR="00A2596D" w:rsidRPr="00344EC3" w:rsidRDefault="00A2596D" w:rsidP="00A2596D">
      <w:pPr>
        <w:rPr>
          <w:sz w:val="14"/>
          <w:szCs w:val="28"/>
        </w:rPr>
      </w:pPr>
    </w:p>
    <w:p w:rsidR="006C7B4C" w:rsidRPr="006133E7" w:rsidRDefault="006C7B4C" w:rsidP="006C7B4C">
      <w:pPr>
        <w:rPr>
          <w:b/>
          <w:i/>
          <w:sz w:val="28"/>
          <w:szCs w:val="28"/>
          <w:u w:val="single"/>
        </w:rPr>
      </w:pPr>
      <w:r w:rsidRPr="006133E7">
        <w:rPr>
          <w:b/>
          <w:i/>
          <w:sz w:val="28"/>
          <w:szCs w:val="28"/>
          <w:u w:val="single"/>
        </w:rPr>
        <w:t>RULES:</w:t>
      </w:r>
    </w:p>
    <w:p w:rsidR="006C7B4C" w:rsidRPr="006133E7" w:rsidRDefault="006C7B4C" w:rsidP="006C7B4C">
      <w:pPr>
        <w:numPr>
          <w:ilvl w:val="0"/>
          <w:numId w:val="2"/>
        </w:numPr>
        <w:rPr>
          <w:sz w:val="28"/>
          <w:szCs w:val="28"/>
        </w:rPr>
      </w:pPr>
      <w:r w:rsidRPr="006133E7">
        <w:rPr>
          <w:sz w:val="28"/>
          <w:szCs w:val="28"/>
        </w:rPr>
        <w:t>Design text must include “</w:t>
      </w:r>
      <w:r w:rsidRPr="00C17485">
        <w:rPr>
          <w:b/>
          <w:color w:val="000000" w:themeColor="text1"/>
          <w:sz w:val="28"/>
          <w:szCs w:val="28"/>
        </w:rPr>
        <w:t>Alabama HOSA</w:t>
      </w:r>
      <w:r w:rsidRPr="006133E7">
        <w:rPr>
          <w:sz w:val="28"/>
          <w:szCs w:val="28"/>
        </w:rPr>
        <w:t>”</w:t>
      </w:r>
      <w:r w:rsidR="00C17485">
        <w:rPr>
          <w:sz w:val="28"/>
          <w:szCs w:val="28"/>
        </w:rPr>
        <w:t xml:space="preserve"> and the </w:t>
      </w:r>
      <w:r w:rsidR="00C17485" w:rsidRPr="00C17485">
        <w:rPr>
          <w:b/>
          <w:sz w:val="28"/>
          <w:szCs w:val="28"/>
        </w:rPr>
        <w:t>current year</w:t>
      </w:r>
      <w:r w:rsidRPr="006133E7">
        <w:rPr>
          <w:sz w:val="28"/>
          <w:szCs w:val="28"/>
        </w:rPr>
        <w:t>.</w:t>
      </w:r>
    </w:p>
    <w:p w:rsidR="00F45936" w:rsidRDefault="00847057" w:rsidP="006C7B4C">
      <w:pPr>
        <w:numPr>
          <w:ilvl w:val="0"/>
          <w:numId w:val="2"/>
        </w:numPr>
        <w:rPr>
          <w:sz w:val="28"/>
          <w:szCs w:val="28"/>
        </w:rPr>
      </w:pPr>
      <w:r w:rsidRPr="006133E7">
        <w:rPr>
          <w:sz w:val="28"/>
          <w:szCs w:val="28"/>
        </w:rPr>
        <w:t xml:space="preserve">The design must be </w:t>
      </w:r>
      <w:r w:rsidRPr="00C17485">
        <w:rPr>
          <w:sz w:val="28"/>
          <w:szCs w:val="28"/>
          <w:u w:val="single"/>
        </w:rPr>
        <w:t>original</w:t>
      </w:r>
      <w:r w:rsidRPr="006133E7">
        <w:rPr>
          <w:sz w:val="28"/>
          <w:szCs w:val="28"/>
        </w:rPr>
        <w:t>.</w:t>
      </w:r>
      <w:r w:rsidR="00C17485">
        <w:rPr>
          <w:sz w:val="28"/>
          <w:szCs w:val="28"/>
        </w:rPr>
        <w:t xml:space="preserve"> </w:t>
      </w:r>
    </w:p>
    <w:p w:rsidR="00847057" w:rsidRDefault="00F45936" w:rsidP="00F45936">
      <w:pPr>
        <w:numPr>
          <w:ilvl w:val="1"/>
          <w:numId w:val="2"/>
        </w:numPr>
        <w:rPr>
          <w:szCs w:val="28"/>
        </w:rPr>
      </w:pPr>
      <w:r w:rsidRPr="00F45936">
        <w:rPr>
          <w:szCs w:val="28"/>
        </w:rPr>
        <w:t xml:space="preserve">Downloaded images from the Internet may </w:t>
      </w:r>
      <w:r w:rsidRPr="00F45936">
        <w:rPr>
          <w:b/>
          <w:szCs w:val="28"/>
          <w:u w:val="single"/>
        </w:rPr>
        <w:t xml:space="preserve">not </w:t>
      </w:r>
      <w:r w:rsidRPr="00F45936">
        <w:rPr>
          <w:szCs w:val="28"/>
        </w:rPr>
        <w:t>be used due</w:t>
      </w:r>
      <w:r w:rsidR="00436328">
        <w:rPr>
          <w:szCs w:val="28"/>
        </w:rPr>
        <w:t xml:space="preserve"> to</w:t>
      </w:r>
      <w:r w:rsidRPr="00F45936">
        <w:rPr>
          <w:szCs w:val="28"/>
        </w:rPr>
        <w:t xml:space="preserve"> p</w:t>
      </w:r>
      <w:r w:rsidR="00436328">
        <w:rPr>
          <w:szCs w:val="28"/>
        </w:rPr>
        <w:t>ossible copyright infringement</w:t>
      </w:r>
      <w:r w:rsidR="00C17485" w:rsidRPr="00F45936">
        <w:rPr>
          <w:szCs w:val="28"/>
        </w:rPr>
        <w:t xml:space="preserve"> </w:t>
      </w:r>
    </w:p>
    <w:p w:rsidR="00436328" w:rsidRPr="00436328" w:rsidRDefault="00436328" w:rsidP="00436328">
      <w:pPr>
        <w:numPr>
          <w:ilvl w:val="0"/>
          <w:numId w:val="2"/>
        </w:numPr>
        <w:rPr>
          <w:sz w:val="28"/>
          <w:szCs w:val="28"/>
        </w:rPr>
      </w:pPr>
      <w:r w:rsidRPr="006133E7">
        <w:rPr>
          <w:sz w:val="28"/>
          <w:szCs w:val="28"/>
        </w:rPr>
        <w:t xml:space="preserve">All entries should be clear and simple in design.  </w:t>
      </w:r>
      <w:r>
        <w:rPr>
          <w:sz w:val="28"/>
          <w:szCs w:val="28"/>
        </w:rPr>
        <w:t>Consider the following:</w:t>
      </w:r>
    </w:p>
    <w:p w:rsidR="00436328" w:rsidRPr="00436328" w:rsidRDefault="00436328" w:rsidP="00436328">
      <w:pPr>
        <w:numPr>
          <w:ilvl w:val="1"/>
          <w:numId w:val="2"/>
        </w:numPr>
        <w:rPr>
          <w:szCs w:val="28"/>
        </w:rPr>
      </w:pPr>
      <w:r w:rsidRPr="00436328">
        <w:rPr>
          <w:szCs w:val="28"/>
        </w:rPr>
        <w:t>Small details do not reproduce well</w:t>
      </w:r>
    </w:p>
    <w:p w:rsidR="00436328" w:rsidRPr="00436328" w:rsidRDefault="00331344" w:rsidP="00436328">
      <w:pPr>
        <w:numPr>
          <w:ilvl w:val="1"/>
          <w:numId w:val="2"/>
        </w:numPr>
        <w:rPr>
          <w:szCs w:val="28"/>
        </w:rPr>
      </w:pPr>
      <w:r>
        <w:rPr>
          <w:szCs w:val="28"/>
        </w:rPr>
        <w:t>Words may be hard to read on a 1 – 1 ½ inch pin</w:t>
      </w:r>
    </w:p>
    <w:p w:rsidR="00A2596D" w:rsidRDefault="00847057" w:rsidP="006C7B4C">
      <w:pPr>
        <w:numPr>
          <w:ilvl w:val="0"/>
          <w:numId w:val="2"/>
        </w:numPr>
        <w:rPr>
          <w:sz w:val="28"/>
          <w:szCs w:val="28"/>
        </w:rPr>
      </w:pPr>
      <w:r w:rsidRPr="006133E7">
        <w:rPr>
          <w:sz w:val="28"/>
          <w:szCs w:val="28"/>
        </w:rPr>
        <w:t xml:space="preserve">The pin design submission must include a written description.  </w:t>
      </w:r>
    </w:p>
    <w:p w:rsidR="00847057" w:rsidRDefault="00A2596D" w:rsidP="00A2596D">
      <w:pPr>
        <w:numPr>
          <w:ilvl w:val="1"/>
          <w:numId w:val="2"/>
        </w:numPr>
        <w:rPr>
          <w:szCs w:val="28"/>
        </w:rPr>
      </w:pPr>
      <w:r w:rsidRPr="00F45936">
        <w:rPr>
          <w:szCs w:val="28"/>
        </w:rPr>
        <w:t>A d</w:t>
      </w:r>
      <w:r w:rsidR="00847057" w:rsidRPr="00F45936">
        <w:rPr>
          <w:szCs w:val="28"/>
        </w:rPr>
        <w:t xml:space="preserve">escription will </w:t>
      </w:r>
      <w:r w:rsidRPr="00F45936">
        <w:rPr>
          <w:szCs w:val="28"/>
        </w:rPr>
        <w:t xml:space="preserve">assist with </w:t>
      </w:r>
      <w:r w:rsidR="00847057" w:rsidRPr="00F45936">
        <w:rPr>
          <w:szCs w:val="28"/>
        </w:rPr>
        <w:t>understand</w:t>
      </w:r>
      <w:r w:rsidRPr="00F45936">
        <w:rPr>
          <w:szCs w:val="28"/>
        </w:rPr>
        <w:t xml:space="preserve">ing </w:t>
      </w:r>
      <w:r w:rsidR="00847057" w:rsidRPr="00F45936">
        <w:rPr>
          <w:szCs w:val="28"/>
        </w:rPr>
        <w:t>the concept</w:t>
      </w:r>
      <w:r w:rsidRPr="00F45936">
        <w:rPr>
          <w:szCs w:val="28"/>
        </w:rPr>
        <w:t xml:space="preserve"> of</w:t>
      </w:r>
      <w:r w:rsidR="00436328">
        <w:rPr>
          <w:szCs w:val="28"/>
        </w:rPr>
        <w:t xml:space="preserve"> the pin artwork</w:t>
      </w:r>
    </w:p>
    <w:p w:rsidR="00197618" w:rsidRPr="00F45936" w:rsidRDefault="00197618" w:rsidP="00A2596D">
      <w:pPr>
        <w:numPr>
          <w:ilvl w:val="1"/>
          <w:numId w:val="2"/>
        </w:numPr>
        <w:rPr>
          <w:szCs w:val="28"/>
        </w:rPr>
      </w:pPr>
      <w:r>
        <w:rPr>
          <w:szCs w:val="28"/>
        </w:rPr>
        <w:t>The description may be included in the body of the email or as an attachment</w:t>
      </w:r>
    </w:p>
    <w:p w:rsidR="00A2596D" w:rsidRDefault="00A2596D" w:rsidP="0084705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The following information </w:t>
      </w:r>
      <w:r w:rsidR="006C7B4C" w:rsidRPr="006133E7">
        <w:rPr>
          <w:sz w:val="28"/>
          <w:szCs w:val="28"/>
        </w:rPr>
        <w:t xml:space="preserve">shall be </w:t>
      </w:r>
      <w:r>
        <w:rPr>
          <w:sz w:val="28"/>
          <w:szCs w:val="28"/>
        </w:rPr>
        <w:t>TYPED IN THE BODY OF THE EMAIL:</w:t>
      </w:r>
    </w:p>
    <w:p w:rsidR="00F45936" w:rsidRDefault="00F45936" w:rsidP="00A2596D">
      <w:pPr>
        <w:numPr>
          <w:ilvl w:val="1"/>
          <w:numId w:val="2"/>
        </w:numPr>
        <w:rPr>
          <w:szCs w:val="28"/>
        </w:rPr>
      </w:pPr>
      <w:r>
        <w:rPr>
          <w:szCs w:val="28"/>
        </w:rPr>
        <w:t>C</w:t>
      </w:r>
      <w:r w:rsidR="00C17485" w:rsidRPr="00F45936">
        <w:rPr>
          <w:szCs w:val="28"/>
        </w:rPr>
        <w:t>hapter</w:t>
      </w:r>
      <w:r w:rsidR="00A2596D" w:rsidRPr="00F45936">
        <w:rPr>
          <w:szCs w:val="28"/>
        </w:rPr>
        <w:t xml:space="preserve"> </w:t>
      </w:r>
      <w:r>
        <w:rPr>
          <w:szCs w:val="28"/>
        </w:rPr>
        <w:t xml:space="preserve">and school </w:t>
      </w:r>
      <w:r w:rsidR="006C7B4C" w:rsidRPr="00F45936">
        <w:rPr>
          <w:szCs w:val="28"/>
        </w:rPr>
        <w:t>name</w:t>
      </w:r>
    </w:p>
    <w:p w:rsidR="00F45936" w:rsidRDefault="00F45936" w:rsidP="00A2596D">
      <w:pPr>
        <w:numPr>
          <w:ilvl w:val="1"/>
          <w:numId w:val="2"/>
        </w:numPr>
        <w:rPr>
          <w:szCs w:val="28"/>
        </w:rPr>
      </w:pPr>
      <w:r>
        <w:rPr>
          <w:szCs w:val="28"/>
        </w:rPr>
        <w:t>S</w:t>
      </w:r>
      <w:r w:rsidR="006C7B4C" w:rsidRPr="00F45936">
        <w:rPr>
          <w:szCs w:val="28"/>
        </w:rPr>
        <w:t>chool address</w:t>
      </w:r>
    </w:p>
    <w:p w:rsidR="00F45936" w:rsidRDefault="00F45936" w:rsidP="00A2596D">
      <w:pPr>
        <w:numPr>
          <w:ilvl w:val="1"/>
          <w:numId w:val="2"/>
        </w:numPr>
        <w:rPr>
          <w:szCs w:val="28"/>
        </w:rPr>
      </w:pPr>
      <w:r>
        <w:rPr>
          <w:szCs w:val="28"/>
        </w:rPr>
        <w:t>School phone number</w:t>
      </w:r>
    </w:p>
    <w:p w:rsidR="00436328" w:rsidRPr="00197618" w:rsidRDefault="00F45936" w:rsidP="00262140">
      <w:pPr>
        <w:numPr>
          <w:ilvl w:val="1"/>
          <w:numId w:val="2"/>
        </w:numPr>
        <w:rPr>
          <w:szCs w:val="28"/>
        </w:rPr>
      </w:pPr>
      <w:r w:rsidRPr="00197618">
        <w:rPr>
          <w:szCs w:val="28"/>
        </w:rPr>
        <w:t xml:space="preserve">Advisor’s name and </w:t>
      </w:r>
      <w:r w:rsidR="00295FC2" w:rsidRPr="00197618">
        <w:rPr>
          <w:szCs w:val="28"/>
        </w:rPr>
        <w:t>E</w:t>
      </w:r>
      <w:r w:rsidRPr="00197618">
        <w:rPr>
          <w:szCs w:val="28"/>
        </w:rPr>
        <w:t>-</w:t>
      </w:r>
      <w:r w:rsidR="006C7B4C" w:rsidRPr="00197618">
        <w:rPr>
          <w:szCs w:val="28"/>
        </w:rPr>
        <w:t>mail</w:t>
      </w:r>
      <w:r w:rsidRPr="00197618">
        <w:rPr>
          <w:szCs w:val="28"/>
        </w:rPr>
        <w:t xml:space="preserve"> address</w:t>
      </w:r>
    </w:p>
    <w:p w:rsidR="00847057" w:rsidRDefault="00847057" w:rsidP="00847057">
      <w:pPr>
        <w:numPr>
          <w:ilvl w:val="0"/>
          <w:numId w:val="2"/>
        </w:numPr>
        <w:rPr>
          <w:sz w:val="28"/>
          <w:szCs w:val="28"/>
        </w:rPr>
      </w:pPr>
      <w:r w:rsidRPr="006133E7">
        <w:rPr>
          <w:sz w:val="28"/>
          <w:szCs w:val="28"/>
        </w:rPr>
        <w:t>In order for submission to be valid, the specified design must be complete with color.</w:t>
      </w:r>
    </w:p>
    <w:p w:rsidR="00F45936" w:rsidRDefault="00F45936" w:rsidP="00F45936">
      <w:pPr>
        <w:numPr>
          <w:ilvl w:val="1"/>
          <w:numId w:val="2"/>
        </w:numPr>
        <w:rPr>
          <w:szCs w:val="28"/>
        </w:rPr>
      </w:pPr>
      <w:r w:rsidRPr="00F45936">
        <w:rPr>
          <w:szCs w:val="28"/>
        </w:rPr>
        <w:t>You might consider partnering with an art or graphic design class for the final product.</w:t>
      </w:r>
    </w:p>
    <w:p w:rsidR="006C7B4C" w:rsidRPr="00344EC3" w:rsidRDefault="00344EC3" w:rsidP="00A404CF">
      <w:pPr>
        <w:numPr>
          <w:ilvl w:val="1"/>
          <w:numId w:val="2"/>
        </w:numPr>
        <w:rPr>
          <w:sz w:val="28"/>
          <w:szCs w:val="28"/>
        </w:rPr>
      </w:pPr>
      <w:r w:rsidRPr="00344EC3">
        <w:rPr>
          <w:szCs w:val="28"/>
        </w:rPr>
        <w:t xml:space="preserve">Remember:  Intricate detail may not be recognizable in a 1 inch </w:t>
      </w:r>
      <w:r w:rsidR="00331344">
        <w:rPr>
          <w:szCs w:val="28"/>
        </w:rPr>
        <w:t xml:space="preserve">to </w:t>
      </w:r>
      <w:r w:rsidRPr="00344EC3">
        <w:rPr>
          <w:szCs w:val="28"/>
        </w:rPr>
        <w:t>1</w:t>
      </w:r>
      <w:r w:rsidR="00331344">
        <w:rPr>
          <w:szCs w:val="28"/>
        </w:rPr>
        <w:t xml:space="preserve"> </w:t>
      </w:r>
      <w:r w:rsidR="00E96095">
        <w:rPr>
          <w:szCs w:val="28"/>
        </w:rPr>
        <w:t xml:space="preserve">½ </w:t>
      </w:r>
      <w:r w:rsidR="00E96095" w:rsidRPr="00344EC3">
        <w:rPr>
          <w:szCs w:val="28"/>
        </w:rPr>
        <w:t>inch</w:t>
      </w:r>
      <w:r w:rsidRPr="00344EC3">
        <w:rPr>
          <w:szCs w:val="28"/>
        </w:rPr>
        <w:t xml:space="preserve"> pin.</w:t>
      </w:r>
    </w:p>
    <w:p w:rsidR="00A0467E" w:rsidRPr="00226F3D" w:rsidRDefault="00344EC3" w:rsidP="00113DE8">
      <w:pPr>
        <w:rPr>
          <w:b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CACCB6" wp14:editId="701C18D0">
                <wp:simplePos x="0" y="0"/>
                <wp:positionH relativeFrom="column">
                  <wp:posOffset>3552825</wp:posOffset>
                </wp:positionH>
                <wp:positionV relativeFrom="paragraph">
                  <wp:posOffset>59055</wp:posOffset>
                </wp:positionV>
                <wp:extent cx="3600450" cy="2362200"/>
                <wp:effectExtent l="0" t="0" r="19050" b="1905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2362200"/>
                        </a:xfrm>
                        <a:prstGeom prst="round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122D4" w:rsidRDefault="005122D4" w:rsidP="005122D4">
                            <w:pPr>
                              <w:jc w:val="center"/>
                            </w:pPr>
                            <w:r>
                              <w:t>Final checklist:</w:t>
                            </w:r>
                          </w:p>
                          <w:p w:rsidR="005122D4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Chapter is affiliated</w:t>
                            </w:r>
                          </w:p>
                          <w:p w:rsidR="005122D4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1 – 2 </w:t>
                            </w:r>
                            <w:r w:rsidR="00BE33D9">
                              <w:t>fully colored design submissions</w:t>
                            </w:r>
                          </w:p>
                          <w:p w:rsidR="005122D4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Contains “Alabama HOSA” </w:t>
                            </w:r>
                          </w:p>
                          <w:p w:rsidR="005122D4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Contains the current year</w:t>
                            </w:r>
                          </w:p>
                          <w:p w:rsidR="005122D4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Design is ORIGINAL</w:t>
                            </w:r>
                            <w:r w:rsidR="00DD7971">
                              <w:t xml:space="preserve"> &amp; without copyright</w:t>
                            </w:r>
                          </w:p>
                          <w:p w:rsidR="005122D4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A design description is included</w:t>
                            </w:r>
                          </w:p>
                          <w:p w:rsidR="005122D4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Required information is in e-mail body</w:t>
                            </w:r>
                          </w:p>
                          <w:p w:rsidR="005122D4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Submitted electronically by Nov. 15</w:t>
                            </w:r>
                          </w:p>
                          <w:p w:rsidR="006D769C" w:rsidRDefault="006D769C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Design(s) were ATTACHED to email, not imbedded or linked</w:t>
                            </w:r>
                          </w:p>
                          <w:p w:rsidR="005122D4" w:rsidRDefault="005122D4" w:rsidP="005122D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CACCB6" id="Rounded Rectangle 4" o:spid="_x0000_s1026" style="position:absolute;margin-left:279.75pt;margin-top:4.65pt;width:283.5pt;height:18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" fillcolor="#c0504d [3205]" strokecolor="#243f60 [1604]" strokeweight="2pt">
                <v:textbox>
                  <w:txbxContent>
                    <w:p w:rsidR="005122D4" w:rsidRDefault="005122D4" w:rsidP="005122D4">
                      <w:pPr>
                        <w:jc w:val="center"/>
                      </w:pPr>
                      <w:r>
                        <w:t>Final checklist:</w:t>
                      </w:r>
                    </w:p>
                    <w:p w:rsidR="005122D4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Chapter is affiliated</w:t>
                      </w:r>
                    </w:p>
                    <w:p w:rsidR="005122D4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1 – 2 </w:t>
                      </w:r>
                      <w:r w:rsidR="00BE33D9">
                        <w:t>fully colored design submissions</w:t>
                      </w:r>
                    </w:p>
                    <w:p w:rsidR="005122D4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Contains “Alabama HOSA” </w:t>
                      </w:r>
                    </w:p>
                    <w:p w:rsidR="005122D4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Contains the current year</w:t>
                      </w:r>
                    </w:p>
                    <w:p w:rsidR="005122D4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Design is ORIGINAL</w:t>
                      </w:r>
                      <w:r w:rsidR="00DD7971">
                        <w:t xml:space="preserve"> &amp; without copyright</w:t>
                      </w:r>
                    </w:p>
                    <w:p w:rsidR="005122D4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A design description is included</w:t>
                      </w:r>
                    </w:p>
                    <w:p w:rsidR="005122D4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Required information is in e-mail body</w:t>
                      </w:r>
                    </w:p>
                    <w:p w:rsidR="005122D4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Submitted electronically by Nov. 15</w:t>
                      </w:r>
                    </w:p>
                    <w:p w:rsidR="006D769C" w:rsidRDefault="006D769C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Design(s) were ATTACHED to email, not imbedded or linked</w:t>
                      </w:r>
                    </w:p>
                    <w:p w:rsidR="005122D4" w:rsidRDefault="005122D4" w:rsidP="005122D4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A0467E" w:rsidRPr="00226F3D">
        <w:rPr>
          <w:b/>
          <w:sz w:val="28"/>
          <w:szCs w:val="28"/>
        </w:rPr>
        <w:t xml:space="preserve">  </w:t>
      </w:r>
      <w:r w:rsidR="00A0467E" w:rsidRPr="00226F3D">
        <w:rPr>
          <w:b/>
          <w:sz w:val="28"/>
          <w:szCs w:val="28"/>
        </w:rPr>
        <w:tab/>
      </w:r>
    </w:p>
    <w:p w:rsidR="00A0467E" w:rsidRDefault="00A0467E" w:rsidP="00113DE8">
      <w:pPr>
        <w:rPr>
          <w:sz w:val="28"/>
          <w:szCs w:val="28"/>
        </w:rPr>
      </w:pPr>
      <w:r w:rsidRPr="006133E7">
        <w:rPr>
          <w:sz w:val="28"/>
          <w:szCs w:val="28"/>
        </w:rPr>
        <w:t xml:space="preserve">Email to: </w:t>
      </w:r>
      <w:hyperlink r:id="rId8" w:history="1">
        <w:r w:rsidR="00BE33D9" w:rsidRPr="00A4316C">
          <w:rPr>
            <w:rStyle w:val="Hyperlink"/>
            <w:sz w:val="28"/>
            <w:szCs w:val="28"/>
          </w:rPr>
          <w:t>AlabamaHOSA@alsde.edu</w:t>
        </w:r>
      </w:hyperlink>
    </w:p>
    <w:p w:rsidR="006D769C" w:rsidRDefault="00F45936" w:rsidP="00F45936">
      <w:pPr>
        <w:rPr>
          <w:b/>
          <w:color w:val="FFFF00"/>
          <w:sz w:val="28"/>
          <w:szCs w:val="28"/>
          <w:highlight w:val="red"/>
        </w:rPr>
      </w:pPr>
      <w:r w:rsidRPr="00F45936">
        <w:rPr>
          <w:b/>
          <w:color w:val="FFFF00"/>
          <w:sz w:val="28"/>
          <w:szCs w:val="28"/>
          <w:highlight w:val="red"/>
        </w:rPr>
        <w:t>Submit entry</w:t>
      </w:r>
      <w:r w:rsidR="006D769C">
        <w:rPr>
          <w:b/>
          <w:color w:val="FFFF00"/>
          <w:sz w:val="28"/>
          <w:szCs w:val="28"/>
          <w:highlight w:val="red"/>
        </w:rPr>
        <w:t xml:space="preserve"> AS AN ATTACHMENT</w:t>
      </w:r>
      <w:r w:rsidRPr="00F45936">
        <w:rPr>
          <w:b/>
          <w:color w:val="FFFF00"/>
          <w:sz w:val="28"/>
          <w:szCs w:val="28"/>
          <w:highlight w:val="red"/>
        </w:rPr>
        <w:t xml:space="preserve"> </w:t>
      </w:r>
    </w:p>
    <w:p w:rsidR="00F45936" w:rsidRPr="00F45936" w:rsidRDefault="00F45936" w:rsidP="00F45936">
      <w:pPr>
        <w:rPr>
          <w:b/>
          <w:color w:val="FFFF00"/>
          <w:sz w:val="28"/>
          <w:szCs w:val="28"/>
        </w:rPr>
      </w:pPr>
      <w:r w:rsidRPr="00F45936">
        <w:rPr>
          <w:b/>
          <w:color w:val="FFFF00"/>
          <w:sz w:val="28"/>
          <w:szCs w:val="28"/>
          <w:highlight w:val="red"/>
        </w:rPr>
        <w:t>via Email by November 15.</w:t>
      </w:r>
    </w:p>
    <w:p w:rsidR="005122D4" w:rsidRDefault="005122D4" w:rsidP="0052444F">
      <w:pPr>
        <w:rPr>
          <w:sz w:val="28"/>
          <w:szCs w:val="28"/>
        </w:rPr>
      </w:pPr>
    </w:p>
    <w:p w:rsidR="005122D4" w:rsidRDefault="0052444F" w:rsidP="0052444F">
      <w:pPr>
        <w:rPr>
          <w:sz w:val="28"/>
          <w:szCs w:val="28"/>
        </w:rPr>
      </w:pPr>
      <w:r w:rsidRPr="006133E7">
        <w:rPr>
          <w:sz w:val="28"/>
          <w:szCs w:val="28"/>
        </w:rPr>
        <w:t xml:space="preserve">All designs will be reviewed by the Alabama </w:t>
      </w:r>
    </w:p>
    <w:p w:rsidR="0052444F" w:rsidRPr="006133E7" w:rsidRDefault="0052444F" w:rsidP="0052444F">
      <w:pPr>
        <w:rPr>
          <w:sz w:val="28"/>
          <w:szCs w:val="28"/>
        </w:rPr>
      </w:pPr>
      <w:r w:rsidRPr="006133E7">
        <w:rPr>
          <w:sz w:val="28"/>
          <w:szCs w:val="28"/>
        </w:rPr>
        <w:t xml:space="preserve">HOSA Management Team.  </w:t>
      </w:r>
    </w:p>
    <w:p w:rsidR="005122D4" w:rsidRDefault="005122D4" w:rsidP="00197618">
      <w:pPr>
        <w:rPr>
          <w:sz w:val="28"/>
          <w:szCs w:val="28"/>
        </w:rPr>
      </w:pPr>
    </w:p>
    <w:p w:rsidR="005122D4" w:rsidRDefault="00197618" w:rsidP="00197618">
      <w:pPr>
        <w:rPr>
          <w:color w:val="FF0000"/>
          <w:szCs w:val="28"/>
        </w:rPr>
      </w:pPr>
      <w:r>
        <w:rPr>
          <w:sz w:val="28"/>
          <w:szCs w:val="28"/>
        </w:rPr>
        <w:t>*</w:t>
      </w:r>
      <w:r w:rsidRPr="00A2596D">
        <w:rPr>
          <w:sz w:val="28"/>
          <w:szCs w:val="28"/>
        </w:rPr>
        <w:t xml:space="preserve"> </w:t>
      </w:r>
      <w:r w:rsidRPr="00A2596D">
        <w:rPr>
          <w:color w:val="FF0000"/>
          <w:szCs w:val="28"/>
        </w:rPr>
        <w:t xml:space="preserve">Alabama HOSA Management Team reserves the right </w:t>
      </w:r>
    </w:p>
    <w:p w:rsidR="00F45936" w:rsidRPr="006133E7" w:rsidRDefault="005122D4" w:rsidP="00113DE8">
      <w:pPr>
        <w:rPr>
          <w:sz w:val="28"/>
          <w:szCs w:val="28"/>
        </w:rPr>
      </w:pPr>
      <w:r>
        <w:rPr>
          <w:color w:val="FF0000"/>
          <w:szCs w:val="28"/>
        </w:rPr>
        <w:t xml:space="preserve">   </w:t>
      </w:r>
      <w:r w:rsidR="00E96095">
        <w:rPr>
          <w:color w:val="FF0000"/>
          <w:szCs w:val="28"/>
        </w:rPr>
        <w:t xml:space="preserve"> </w:t>
      </w:r>
      <w:r w:rsidR="00197618" w:rsidRPr="00A2596D">
        <w:rPr>
          <w:color w:val="FF0000"/>
          <w:szCs w:val="28"/>
        </w:rPr>
        <w:t>to modify or create a composite of multiple designs.</w:t>
      </w:r>
    </w:p>
    <w:sectPr w:rsidR="00F45936" w:rsidRPr="006133E7" w:rsidSect="00A2596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735F6"/>
    <w:multiLevelType w:val="hybridMultilevel"/>
    <w:tmpl w:val="CD6EAD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" w15:restartNumberingAfterBreak="0">
    <w:nsid w:val="187A3B05"/>
    <w:multiLevelType w:val="hybridMultilevel"/>
    <w:tmpl w:val="D8467012"/>
    <w:lvl w:ilvl="0" w:tplc="2D0A51C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b/>
        <w:i w:val="0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77773"/>
    <w:multiLevelType w:val="hybridMultilevel"/>
    <w:tmpl w:val="9D4E3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3064BAA"/>
    <w:multiLevelType w:val="hybridMultilevel"/>
    <w:tmpl w:val="F6CED1E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N7EwNzUzMjQCYiUdpeDU4uLM/DyQAqNaAGRpNeYsAAAA"/>
  </w:docVars>
  <w:rsids>
    <w:rsidRoot w:val="00113DE8"/>
    <w:rsid w:val="000A14D2"/>
    <w:rsid w:val="000A62CD"/>
    <w:rsid w:val="00113DE8"/>
    <w:rsid w:val="00197618"/>
    <w:rsid w:val="001A1E3B"/>
    <w:rsid w:val="001E2676"/>
    <w:rsid w:val="00226F3D"/>
    <w:rsid w:val="00246D84"/>
    <w:rsid w:val="00295FC2"/>
    <w:rsid w:val="00326F1F"/>
    <w:rsid w:val="00331344"/>
    <w:rsid w:val="00344EC3"/>
    <w:rsid w:val="00432F81"/>
    <w:rsid w:val="00436328"/>
    <w:rsid w:val="0044361D"/>
    <w:rsid w:val="004670D0"/>
    <w:rsid w:val="005122D4"/>
    <w:rsid w:val="0052444F"/>
    <w:rsid w:val="00602A77"/>
    <w:rsid w:val="006133E7"/>
    <w:rsid w:val="006C7B4C"/>
    <w:rsid w:val="006D769C"/>
    <w:rsid w:val="00735E35"/>
    <w:rsid w:val="007C0F44"/>
    <w:rsid w:val="00847057"/>
    <w:rsid w:val="008E2A3F"/>
    <w:rsid w:val="00921D83"/>
    <w:rsid w:val="00A0467E"/>
    <w:rsid w:val="00A2596D"/>
    <w:rsid w:val="00BE33D9"/>
    <w:rsid w:val="00BF1815"/>
    <w:rsid w:val="00C17485"/>
    <w:rsid w:val="00CC021B"/>
    <w:rsid w:val="00D34865"/>
    <w:rsid w:val="00DD7971"/>
    <w:rsid w:val="00E96095"/>
    <w:rsid w:val="00EA4AA0"/>
    <w:rsid w:val="00F45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FE1E2A"/>
  <w15:docId w15:val="{E68CCF11-F60F-4BF7-9524-42AAAD29A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35E3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0467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6328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432F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32F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abamaHOSA@alsde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labamaHOSA@alsd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</vt:lpstr>
    </vt:vector>
  </TitlesOfParts>
  <Company>SSCC</Company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</dc:title>
  <dc:creator>user</dc:creator>
  <cp:lastModifiedBy>Cornelius Rebecca</cp:lastModifiedBy>
  <cp:revision>3</cp:revision>
  <cp:lastPrinted>2015-06-11T16:02:00Z</cp:lastPrinted>
  <dcterms:created xsi:type="dcterms:W3CDTF">2019-07-11T13:28:00Z</dcterms:created>
  <dcterms:modified xsi:type="dcterms:W3CDTF">2019-07-11T13:32:00Z</dcterms:modified>
</cp:coreProperties>
</file>